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ระบวนการออกแบบเชิงวิศวกรรม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2</w:t>
      </w:r>
      <w:r>
        <w:t xml:space="preserve"> </w:t>
      </w:r>
      <w:r>
        <w:t xml:space="preserve">(19.3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เรียนรู้ในวิชาเทคโนโลยีการออกแบบและเทคโนโลยีในชั้นมัธยมศึกษาปีที่ 4 สำหรับเนื้อหาในวิชาเทคโนโลยีการออกแบบและเทคโนโลยีในชั้นมัธยมศึกษาปีที่ 4 แล้วนะครับ สามารถออกเป็น 2 หัวข้อใหญ่ๆ ทั้งนี้ การแก้ไขปัญหาต่างกระบวนการออกแบบเชิงวิศวกรรมครับวันที่เราจะมาเรียนรู้กันต่อนะครับในวันที่ 6 หัวข้อที่สองก็คือกระบวนการออกแบบเชิงวิศวกรรมตอนที่ 2 ซึ่งการเรียนรู้ในครั้งนี้นะครับ 2 ขั้นตอนของกระบวนการออกแบบเชิงวิศวกรรมคือ คัน การแก้ปัญหา และขั้นตอนการวางแผนและดำเนินการแก้ปัญหาครับ โดยที่มีจุดประสงค์การเรียนรู้ในครั้งนี้นะครับคือต้องการให้นักเรียนสามารถออกแบบวิธีการแก้ปัญหา วิเคราะห์จากองค์ประกอบที่เป็นทางเลือกในการแก้ปัญหาและให้นักเรียนสามารถวางแผนขั้นตอนการทำงาน การแก้ปัญหานะครับ พร้อมแล้วเริ่มพร้อมเรียนรู้กันเลยครับ นักเรียนโครงการพัฒนากระบวนการเรียนรู้ในครั้งก่อน แผนการใช้ชีวิตของผู้สูงอายุสำรวจสถานการณ์ การวิเคราะห์องค์ประกอบและสาเหตุของปัญหาจนได้ขอบเขตของปัญหาที่เราสนใจ ซึ่งก็คือ ปัญหาการสูญเสียการได้ยินของผู้สูงอายุที่เกิดจาก ประสาทหูเสื่อมตามวัยจงส่งผลต่อการได้ยินเสียงดังนั้นจึงต้องการวิธีการให้ช่วยผู้สูงอายุ สามารถได้ยินเสียงได้ดีขึ้นนั่นเองครับและมีระดับการได้ยินปกติ มา นำเก็บของปัญหานั้นกำหนดปะเก็น ลบข้อมูลในการหาแนวทางในการแก้ไขปัญหาและสรุปความเชื่อมโยงของ หมู่ที่ลบมาสะอาด แผนที่ความคิดรวมทั้งเปรียบเทียบข้อดีข้อเสียและ แนวทางการแก้ปัญหาที่เราสนใจซึ่งก็คือ เครื่องช่วยฟังแต่ละประเภทนะครับ ซึ่งจากการเปรียบเทียบให้ฟังแต่ละประเทศพบว่ามีข้อดีและข้อจำกัด ต่างกันไปสามารถนำข้อมูลดังกล่าวนะครับมาใช้เป็นแนวทางในการออกแบบและพัฒนาเครื่องช่วยฟังของเรานั่นเอง เหมาะสมภายใต้ความรู้ความสามารถทรัพยากร ข้อจำกัดที่เรามีครับ ในการออกแบบวิธีการแก้ปัญหาเพื่อให้ง่ายขึ้นเราอาจคิดถึงสิ่งที่เราควรทำในขั้นตอนนี้ครับ ประกอบด้วยการวิเคราะห์องค์ประกอบพื้นฐานที่จำเป็นต่อการแก้ปัญหา การสร้างทางเลือกในการแก้ปัญหา และการถ่ายทอดความคิดในการแก้ปัญหาครับ ดังนั้นเรามาเริ่มเรียนรู้กันในเรื่องของการวิเคราะห์องค์ประกอบพื้นฐานที่จำเป็นต่อการแก้ปัญหากันก่อนครับ จากนั้นแนวคิดเชิงพัฒนา ช่วยให้นักเรียนคิดแก้ปัญหาอย่างเหมาะสมคือคิดถึงองค์ประกอบพื้นฐานที่จำเป็นต่อการแก้ปัญหา วิธีการแกะ function analysis diagram แยกแยะหน้าที่ หรือคุณสมบัติ คนมีต่อการออกแบบ สุพรรณ เราอาจพิจารณาจาก ที่มีอยู่แล้วและแยกแยะ ที่ทำให้ผลิตภัณฑ์ใช้งานได้ตามหน้าที่ โดยอัตราส่วนที่ไม่จำเป็นออกไปและถ่ายทอดความคิดออกมาเป็นภาพร่าง 2 มิติ หรือมิติเห็นชัดเจนตั้งนานแล้วรอมายกตัวอย่าง เกี่ยวพันกันไม้เท้า นักเรียนคลิป น่าจะมีองค์ประกอบพื้นฐานอะไรบ้าง คุณครูจะให้เวลาคิด 10 วินาทีครับ นักเรียนคิดว่าควรมีองค์ประกอบที่จำเป็นเพื่อให้สามารถใช้งานได้ ประกอบด้วยอะไรครับ มีที่จับใช่ไหมครับ มีอะไรอีกครับ ค้ำยันใช่ไหมครับ แล้วก็มีฐาน ทั้งหมดล้วนแต่เป็นอุปกรณ์ที่จำเป็นต่อการนำไม้เท้ามาใช้งานครับ ตอนนี้ลองมาช่วยวิเคราะห์ว่าเครื่องช่วยฟังแม้จะมีหลายรูปแบบ ควรมีองค์ประกอบพื้นฐานอะไรบ้างครับ จำเป็นต่อการทำงานของอุปกรณ์ให้การได้ยินเสียงได้ดีขึ้น อย่างแรกก็คือ อุปกรณ์รับเสียง ไมโครโฟนขนาดเล็กที่ทำหน้าที่เปลี่ยน สัญญาณเสียงเป็นสัญญาณไฟฟ้า วงจรขยายเสียงซึ่งทำหน้าที่ขยายสัญญาณไฟฟ้าที่เปลี่ยนมาจากสัญญาณเสียงให้ตรงกับระดับการได้ยินของผู้ใช้งาน การถ่ายทอดเสียงเช่นลำโพงขนาดเล็กที่ทำหน้าที่แปลงสัญญาณไฟฟ้ามาเป็นเสียง และทำการส่งสัญญาณเสียงดังในหูของผู้ใช้งาน จากนี้ยังมีองค์ประกอบอื่นๆที่จำเป็นคือ แหล่งกำเนิดไฟฟ้า อุปกรณ์สำหรับปิด อุปกรณ์สำหรับระดับเสียง ทั้งหมดล้วนแต่เป็น องค์ประกอบพื้นฐานที่จำเป็นเพื่อช่วยให้เครื่องช่วยฟังนั้นน่ะสามารถใช้งาน ได้ตามหน้าที่ครับ 6.3 ที่ 1 ให้นักเรียนจำแนกองค์ประกอบที่จำเป็น ควรมีต่อแนวทางการแก้ปัญหาที่นักเรียนสนใจ ด้วย function analysis และถ่ายทอดวิเคราะห์เป็นภาพ 2 มิติหรือ 3 มิติ หนูหน้าที่ และคุณสมบัติของ องค์ประกอบพื้นฐานโดยมีเวลาทำ กิจกรรม 20 นาทีครับ นักเรียนชักว่าว ไว้ก่อนนี่เพื่อทำกิจกรรมครับ การแก้ปัญหาในลำดับถัดมาคือการสร้างทางเลือกในการแก้ปัญหา โดยในขั้นตอนนี้ก็คือการนำข้อมูลประกอบที่จำเป็นต่อการ ปัญหาและขอบเขตของปัญหาที่กำหนดไว้มาใช้ออกแบบแนวทางการแก้ปัญหาให้มีแนวทางที่จะ ออกมาไว้หลังแนวทาง เลือกที่จะไปนำแนวทางเหล่านี้นำมาใช้ในการพิจารณาตัดสินใจ การแก้ปัญหาที่เหมาะสม อาจพิจารณาจากเงื่อนไขและขอบเขตของปัญหาทางพิจารณาจากปัจจัยแวดล้อมต่างๆ ข้อดีข้อเสียของแนวทางการแก้ปัญหาทรัพยากรที่มีอยู่ ผลกระทบ สามก๊กสิ่งแวดล้อม การนำใช้งานเพื่อแก้ปัญหาความประหยัด ความปลอดภัย การบำรุงรักษาซึ่งสิ่งเหล่านี้นะครับ ที่นำมาพิจารณา อาจปรับเปลี่ยนได้ตามความเหมาะสมกับปัญหาต่างๆครับ ตอนนี้เราลองมาดูตัวอย่างการซ้ำ ในการแก้ปัญหาผู้สูงอายุสูญเสียการได้ยินซึ่งเรามี แนวคิดที่จะสร้างเครื่องช่วยฟังใช่ไหมครับองค์ประกอบพื้นฐาน จะเห็นว่า มีส่วนของวงจรขยายเสียงอาจเป็นอุปกรณ์ที่เกิดความ ที่จะออกแบบและสร้างขึ้นด้วยตนเองจากความรู้นะครับในระดับชั้นมัธยมศึกษา ได้จากการสืบค้นนะครับ พบว่ามีการผลิตแล้วก็จำหน่ายอุปกรณ์ที่สามารถนำมาสร้างวงจรที่ช่วยขยายเสียง อย่างง่ายขึ้นได้ ซึ่งมีผู้ผลิต ชุดวงจรไว้หลายแบบโดยวงจรแต่ละแบบ มีอุปกรณ์ที่ช่วยในการขยายเสียงที่แตกต่างกัน ซึ่งอาจ วงจรเหล่านี้มาเปรียบเทียบกันในรูปแบบของตาราง โดยกำหนด การเปรียบเทียบ ที่สอดคล้อง การพิจารณาครับตัวอย่างการกำหนดเกณฑ์ในการพิจารณาเพื่อเปรียบเทียบ วงจรแต่ละแบบเช่น ปริมาณกระแสไฟฟ้าที่ใช้ คุณภาพของเสียงที่ได้ การปรับเปลี่ยนความดังของเสียง การประกอบหรือซ่อมแซม ราคาโดยนำเจนเหล่านี้นะครับมา พิจารณาในแต่ละวงจร โอนให้ ค่าน้ำหนัก ที่สอดคล้องกับคุณภาพที่มีกุ้งจากตัวอย่างการพิจารณาพบว่า วงจรขยายเสียงแบบที่ 2 นะครับมีความเหมาะสมที่จะใช้ในการออกแบบและพัฒนาช่วง เมื่อพิจารณาตามเกณฑ์ทั้งหมดโดยคะแนนทั้งหมด แต่ด้วยขนาดของแผงวงจรนะครับที่มีขนาดใหญ่ มีข้อจำกัดทำให้ไม่สามารถนำมาใช้ในการพัฒนาเครื่องช่วยฟัง แบบทัดหลังใบหู เครื่องช่วยฟังแบบใส่ในช่องหูด้วยครับ แต่จักรขนาดของแผงวงจรพิมพ์ นำมาพัฒนาเครื่องช่วยฟัง เก่าได้ครับ กำลังออกแบบ จากวงจรที่ช่วยขยายเสียงแล้วยังมีส่วนประกอบอื่นที่จำเป็นในการทำงานของเครื่องช่วยฟัง การที่เราได้วิเคราะห์ function analysis diagram ได้แก่ อุปกรณ์รับเสียง อุปกรณ์ถ่ายทอดเสียงแหล่งกำเนิดไฟฟ้า ส่วนประกอบเหล่านี้นะครับ อุปกรณ์ไฟฟ้าอิเล็กทรอนิกส์ ที่มีการผลิตเพื่อจำหน่ายเพื่อนำมาใช้ในการออกแบบและการพัฒนา Google สั่งดังรูปแผนที่ความคิด แนวทางการพัฒนาเครื่องช่วยฟังนะครับ ซึ่งเราอาจ และ อิเล็กทรอนิกส์ เพื่อใช้เป็นส่วนประกอบในการออกแบบและพัฒนาเครื่องช่วยฟังดังได้ดังนี้ครับ อุปกรณ์รับเสียง ไมค์คอนเดนเซอร์ เราจะมีความไวในการรับสัญญาณเสียงอุปกรณ์ถ่ายทอดเสียง ต้องใช้หูฟังชนิดใส่ในช่องหูเนื่องจากมีความสะดวกในการใช้งาน แต่มีน้ำหนัก เบากว่าลำโพงนะครับ แหล่งกำเนิดไฟฟ้านะครับ เลือกใช้แบตเตอรี่ 3A 1.5 โวลต์ ใช้ 2 ตัว เพียงพอขนาด 3 โวลท์มีน้ำหนักเบาแล้วก็หาซื้อได้สะดวกครับ เมื่อเราเลือกรูปแบบ วงจรขยายเสียงอุปกรณ์ไฟฟ้าอิเล็กทรอนิกส์ที่นำมาใช้ในการพัฒนาเครื่องช่วยฟังเรียบร้อยแล้ว เราสามารถนำอุปกรณ์ต่างๆเหล่านี้ครับ มาทดลองก่อนตามรูปแบบวงจรขยายเสียง ตรวจสอบขยาย สามารถขยายเสียงในการได้ยินให้ดีขึ้นได้หรือไม่นะครับ ในกิจกรรมที่ 6.3 ตอนที่ 2 ให้นักเรียนสร้างทางเลือกในการแก้ปัญหาที่นักเรียนสนใจ จากกิจกรรมที่ผ่านมานะครับ โดยใช้ผลจากการจำแนกองค์ประกอบพื้นฐานที่จำเป็น แล้วคนมีต่อกัน ข้อมูล ที่รวบรวมไว้จากนั้นประเมินทางเลือกในการแก้ไขปัญหาที่สร้างขึ้นโดยสร้างตารางนะครับ ทางเลือกในการแก้ไขปัญหา โดยมีเวลาในการทำกิจกรรมนี้นะครับ 20 สวัสดีครับ นักเรียนอายุ หากวีดีโอนี้ไว้ก่อนก็ทำกิจกรรม การแก้ปัญหาในระบบตัดไม้คือการถ่ายทอดความคิด ในการแก้ปัญหาครับ ซึ่งก็คือการ ของเรานั้น มาพิจารณาให้มีความชัดเจนมากยิ่งขึ้นนั่นเอง ซึ่งจากตัวอย่างนะครับปัญหาผู้สูงอายุสูญเสียการได้ยิน คือการพัฒนาโครงสร้างของชุมชนฟังไม่เหมาะกับผู้ใช้งานโดยมีวงจรขยายเสียง อุปกรณ์ไฟฟ้าอิเล็กทรอนิกส์ที่ จำเป็นต่อการทำงานของเครื่องช่วยฟัง การถ่ายทอดความคิดในการแก้ปัญหามีความสำคัญเนื่องจาก การศึกษาแนวคิดที่ใช้ในการแก้ปัญหา สนองความต้องการของเราให้มีความเป็นรูปประธรรม ทำได้หลายวิธีซึ่งอาจเริ่มต้นจากวิธีการง่ายๆ ใช้ทรัพยากรน้อย ไปจนถึงวิธีการที่ซับซ้อนดังนั้น เราไปเริ่มเรียนรู้กันเลยครับว่ามีวิธีการช่วยให้เราถ่ายทอดความคิดอะไรบ้าง ซึ่งเราอาจจะเริ่ม จาก การถ่ายทอดความคิดอย่างง่ายนะครับ เช่นการเขียนภาพ 2 มิติ ซึ่งเป็นการถ่ายทอดความคิดเป็นภาพร่าง แสดงให้เห็น ว่า ความยาว หรือความสูงของกลุ่มงานนะครับ มานะครับ เป็นภาพ 3 มิตินะครับซึ่งเป็นภาพประกอบด้วย ความกว้างความลึกและความสูง มีความเหมือนจริงมากกว่ามากกว่า 2 มิตินะครับ การเขียนภาพ 3 มิติ ที่นิยมสายหน่อยครับมี 2 แบบคืออย่างที่หนึ่งก็คือภาพออบลิค เป็นภาพ เป็นแนวตรงนะครับ นิทานของภาพขนาน เส้นระดับ สามารถวัดระดับได้ส่วนด้านยาวนิยมเขียนให้ทำมุม 45 องศาครับ ภาพ 3 มิติอีกแบบนึงนะครับก็คือภาพ isometric เป็นภาพ 3 มิติ มองเห็น ใกล้เคียงกับของจริงและมีแนวสารของวัตถุอีกด้านนึงแอบตั้งฉากกับเส้นระดับนะครับ ความกว้างกับความยาวจะทำมุม 30 องศากับเส้นระดับครับ ภาพฉายภาพฉายเป็นภาพที่แสดงรายละเอียดของชิ้นงานที่ออกแบบไว้ในแต่ละด้านครับ ตอบด้วย ภาพด้านหน้า ด้านข้างและด้านบน อย่างน้อย วัดทับกระดานก็คือภาพที่เราใช้ตาม แล้วสอนในแต่ละด้านนะครับ เขียนออกมาเป็นภาพ 2 มิติในบางกรณีนะครับจำเป็นอาจจะต้องมีภาพด้านหลังหรือ อันล่างด้วยก็ได้นะครับโดยภาพถ่ายแต่ละด้านจะแสดงขนาดและหน่วยในการวัด โทรศัพท์ จำลองหรือชิ้นงานได้ครับ นอกจากการถ่ายทอดความคิดในการแก้ปัญหา สามารถสื่อสาร เช่น ผังงานเป็นการ อีกรูปแบบหนึ่งซึ่งแสดงรายละเอียด อาจเป็นขั้นตอนโดยใช้สัญลักษณ์ ในการสื่อความหมายของลำดับการทำงาน เช่นขั้นตอนการรักษา ในโรงพยาบาล การศึกษา ยังสามารถใช้แผนภาพนะครับซึ่งเป็นการออกแบบแนวคิดการทำงานออกมาเป็นภาพนะครับ ฟอร์มแสดงรายละเอียดองค์ประกอบเรื่องแสดงให้เห็นวิธีการทำงานหรือวิธีการอย่างไร ตัวอย่างขณะแปรง ระบบบำบัด ด้วยพืชระยะ การศึกษาแนวคิดยังสามารถใช้ซอฟต์แวร์ช่วยในการออกแบบเป็นภาพ 2 มิติและภาพ 3 มิติ ภาพฉาย จะช่วยให้ผู้ออกแบบได้เห็นภาพ ที่กำลังออกแบบไว้ในมุมต่างๆได้อย่างถูกต้องใกล้เคียงความเป็นจริงมากขึ้น สามารถปรับเปลี่ยนส่วนต่างๆของสิ่งที่ออกแบบตามความคิดของเราได้อย่างรวดเร็วนะครับ Software ช่วยในการออกแบบมีหลายชนิด แต่ละชนิดมีคุณสมบัติ และจุดเด่นที่แตกต่างกัน จึงควรเลือกใช้ให้เหมาะสมกับการใช้งานครับ อยากการออกแบบเครื่องช่วยฟังนะครับสำหรับ ผู้สูงอายุนะครับสามารถออกแบบด้วยการเขียนออกมาเป็นภาพ 3 มิติและภาพฉาย เพื่อให้เห็นรายละเอียดของชิ้นงานมากขึ้นเพื่อสื่อสารและอธิบายให้ผู้อื่นเข้าใจได้อย่างชัด แล้วยังสามารถใช้ซอฟต์แวร์นะครับช่วยในการออกแบบ สื่อสารออกมาเป็นภาพ 3 มิติและภาพฉายเช่นเดียวกันครับ ใบกิจกรรมที่ 6.3 ตอนที่ 3 ครับ ให้นักเรียนออกแบบและพัฒนาการแก้ปัญหาตามแนวทางที่ตนเองเลือกนะครับ กิจกรรมที่ 6.3 ตอนที่ 2 สื่อสารให้ผู้อื่นเข้าใจ วิธีการที่เหมาะสมกับแนวทางการแก้ไขปัญหา ซึ่งอาจจะเป็นการเขียนภาพร่าง ออกชิ้นงานนะครับ หรือแผนผัง หรือแผนภาพของวิธีการแก้ไขปัญหา เป็นภาพร่างหรือชิ้นงาน ควรมีการระบุรายละเอียดของส่วนที่ใช้สร้างนะครับขนาดของชิ้นงาน บ่มีเวลาในการทำกิจกรรม 20 นาทีครับนักเรียนอยุธยาวิทยาลัยก่อน ทำกิจกรรมครับ ตอนนี้แหละ นักเรียนคงได้ออกแบบ พัฒนาแนวคิดของนักเรียนที่ชัดเจนรวมทั้งเลือกวิธีการเพื่อถ่ายทอดความคิดให้ผู้อื่นเข้าใจแล้ว ยกตัวอย่างนะครับ ปัญหาผู้สูงอายุสูญเสียการได้ยิน ที่ได้มีการออกแบบแล้วก็ถ่ายทอดความคิดออกมาเป็นภาพ 3 มิติ และภาพถ่ายนะครับ ก่อนการลงมือสร้างชิ้นงานนะครับควรมีการวางแผนโดย กำหนดลำดับ ในการสร้างชิ้นงานหรือพัฒนาวิธีการตามที่ได้ออกแบบไว้นะครับ มีการกำหนดเป้าหมายแล้วก็เวลาในการดำเนินงาน การแก้ปัญหานั้นนะครับมีการดำเนินการโดยหลายคนนะครับ อาจกำหนดผู้รับผิดชอบนะครับในแต่ละขั้นตอน ให้ชัดเจนจากนั้นนะครับจึงลงมือทำการสร้างชิ้นงานหรือพัฒนาการ แก้ปัญหาตามที่ออกแบบไว้ครับเมื่อเราด้วย กำหนดรายละเอียดต่างๆแล้วนะครับจึงนำข้อมูลต่างๆเหล่านี้มาจัดทำในรูปแบบตาราง ให้ได้แผนการปฏิบัติงานที่ชัดเจนขึ้นนะครับเช่น ตัวอย่างแผนการปฏิบัติงานการสร้างเครื่องช่วยฟังนะครับซึ่งได้มีการกำหนดกิจกรรม ต้องดำเนินการ โดยมีการ จัดลำดับนะครับกิจกรรมที่ต้องดำเนินการก่อนและหลังนะครับ รวมทั้งมีการระบุเวลาที่ใช้ในการดำเนินงาน ในแต่ละกิจกรรม และช่วงเวลาที่ดำเนินการ ในการแก้ปัญหานักเรียนจะเห็นว่าการจัดทำแผนปฏิบัติงานนะครับ จะช่วยให้ผู้ แก้ปัญหาและผู้ที่เกี่ยวข้อง เป็นการทำงานที่ชัดเจน ทำให้สามารถดำเนินงาน อย่างเป็นลำดับขั้นตอน ทรงผมนะครับต่อความสำเร็จในการแก้ไขปัญหาครับ ใบกิจกรรมที่ 6.4 นะครับให้นักเรียนวางแผนการดำเนินงานในการแก้ไขปัญหาโดยกำหนดกิจกรรมและก็ระยะเวลาในการ ปฏิบัติงานในแต่ละกิจกรรมตั้งแต่เริ่มต้นจนจบ สิ้นสุดของกระบวนการสร้างชิ้นงานหรือวิธีการแก้ไขปัญหา จากนั้นนะครับให้นำข้อมูลที่กำหนด จัดทำในรูปแบบของตาราง แผนปฏิบัติงาน บ่มีเวลาให้ 20 นาที นักเรียน หยุดพักวีดีทัศน์นี้ไว้ก่อนเพื่อทำกิจกรรมครับ หลังจากวางแผนการทำกิจกรรมเรียบร้อยแล้ว ต่อไปก็คือการลงมือแก้ไขปัญหาซึ่งอาจเป็นการสร้างชิ้นงาน หรือหาวิธีการ ไปปฏิบัติ ทำแผนที่กำหนดไว้ เป็นการสร้างชิ้นงานนะครับ ควรเลือกใช้วัสดุ ทรัพยากรให้เหมาะสมของประเภทของงานรวมทั้งอุปกรณ์เครื่องมือที่ใช้ในการทำงาน ใช้อย่างถูกต้อง และคำนึงถึงความปลอดภัยในการใช้งานด้วยครับ การเรียนรู้ในครั้งนี้นักเรียนได้ เรียนรู้ ให้ 2 ขั้นตอนของการแก้ไขปัญหา เชิงวิศวกรรมช่วยให้เราออกแบบวิธี และลงมือทำ ซึ่งใน หลังจากที่ในเลือด แนวทางที่เหมาะสมในการแก้ไขปัญหาแล้วจึงนำข้อมูลและแนวคิดที่เกี่ยวข้องกับปัญหานะครับ มาใช้ในการออกแบบ แล้วตัดสินใจเลือกแนวทางการแก้ไขปัญหาภายใต้ขอบเขตปัญหาความรู้ก็ทรัพยากรที่มีนะครับ แล้วถ่ายทอดความคิดในการแก้ไขปัญหาให้เป็นรูปประธรรม ให้ผู้อื่นเข้าใจ วิธีการที่เหมาะสมครับ ขั้นต่อมาคือขั้นวางแผนและ เนินการแก้ปัญหา ก่อนที่จะลงมือถือ ออกแบบไว้นะครับ บริการ ขั้นตอนการทำงานเป้าหมายนะครับแล้วก็ระยะเวลาในการดำเนินการ หรือลงมือแก้ไขปัญหาตามที่ออกแบบไว้ครับ ในครั้งหน้านะครับเราจะมาเรียนรู้ การต่อว่าหลังจากที่เราออกแบบและสร้างชิ้นงานหรือวิธีการในการแก้ไขปัญหาแล้ว จะทราบได้อย่างไรครับ มาทำงาน ทีมงานหรือแก สามารถแก้ไขปัญหาได้ดีเพียงใด ได้อย่างเหมาะสมหรือไม่ สำหรับครั้งนี้สวัสดีครับ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ระบวนการออกแบบเชิงวิศวกรรม ตอนที่ 2 (19.38 นาที)</dc:title>
  <dc:creator/>
  <cp:keywords/>
  <dcterms:created xsi:type="dcterms:W3CDTF">2024-03-29T08:56:14Z</dcterms:created>
  <dcterms:modified xsi:type="dcterms:W3CDTF">2024-03-29T08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5.04 น.</vt:lpwstr>
  </property>
  <property fmtid="{D5CDD505-2E9C-101B-9397-08002B2CF9AE}" pid="3" name="subtitle">
    <vt:lpwstr/>
  </property>
</Properties>
</file>